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3889C5" w14:textId="77777777" w:rsidR="009374DB" w:rsidRDefault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A0A1F75" w14:textId="77777777" w:rsidR="009374DB" w:rsidRDefault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2165C3FE" w14:textId="77777777" w:rsidR="00183DC4" w:rsidRDefault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81C9DBF" w14:textId="77777777" w:rsidR="009374DB" w:rsidRDefault="009374DB">
      <w:pPr>
        <w:rPr>
          <w:lang w:val="en-IN"/>
        </w:rPr>
      </w:pPr>
    </w:p>
    <w:p w14:paraId="5CDC843F" w14:textId="77777777" w:rsidR="009374DB" w:rsidRDefault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2CA5941" w14:textId="77777777" w:rsidR="009374DB" w:rsidRDefault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7CEC975" w14:textId="77777777" w:rsidR="009374DB" w:rsidRDefault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3138C35" w14:textId="77777777" w:rsidR="009374DB" w:rsidRDefault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2FF6AD17" w14:textId="77777777" w:rsidR="009374DB" w:rsidRDefault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255B0B0C" w14:textId="77777777" w:rsidR="009374DB" w:rsidRDefault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30C38DF9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92A4F4A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4730AED0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31AF2EBD" w14:textId="77777777" w:rsidR="00DE570E" w:rsidRDefault="00000000" w:rsidP="009374DB">
      <w:pPr>
        <w:rPr>
          <w:noProof/>
          <w:lang w:val="en-IN"/>
        </w:rPr>
      </w:pPr>
      <w:r>
        <w:rPr>
          <w:noProof/>
        </w:rPr>
        <w:pict w14:anchorId="0FCA6D46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5" type="#_x0000_t32" style="position:absolute;margin-left:311.25pt;margin-top:9.75pt;width:96.75pt;height:0;z-index:251663360" o:connectortype="straight"/>
        </w:pict>
      </w:r>
      <w:r>
        <w:rPr>
          <w:noProof/>
        </w:rPr>
        <w:pict w14:anchorId="63CEDAEA">
          <v:shape id="_x0000_s1029" type="#_x0000_t32" style="position:absolute;margin-left:61.5pt;margin-top:9.75pt;width:96.75pt;height:0;z-index:251660288" o:connectortype="straight"/>
        </w:pict>
      </w:r>
      <w:r w:rsidR="00DE570E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28A0E5F3" w14:textId="77777777" w:rsidR="00DE570E" w:rsidRDefault="00000000" w:rsidP="009374DB">
      <w:pPr>
        <w:rPr>
          <w:noProof/>
          <w:lang w:val="en-IN"/>
        </w:rPr>
      </w:pPr>
      <w:r>
        <w:rPr>
          <w:noProof/>
        </w:rPr>
        <w:pict w14:anchorId="11B11D99">
          <v:shape id="_x0000_s1037" type="#_x0000_t32" style="position:absolute;margin-left:321pt;margin-top:10.5pt;width:148.5pt;height:0;z-index:251665408" o:connectortype="straight"/>
        </w:pict>
      </w:r>
      <w:r>
        <w:rPr>
          <w:noProof/>
        </w:rPr>
        <w:pict w14:anchorId="52C94136">
          <v:shape id="_x0000_s1032" type="#_x0000_t32" style="position:absolute;margin-left:69pt;margin-top:9.75pt;width:97.5pt;height:.75pt;flip:y;z-index:251661312" o:connectortype="straight"/>
        </w:pict>
      </w:r>
      <w:r w:rsidR="00DE570E">
        <w:rPr>
          <w:noProof/>
          <w:lang w:val="en-IN"/>
        </w:rPr>
        <w:t xml:space="preserve">Date          :                                                                                </w:t>
      </w:r>
      <w:r w:rsidR="00DE570E">
        <w:rPr>
          <w:noProof/>
          <w:lang w:val="en-IN"/>
        </w:rPr>
        <w:tab/>
        <w:t xml:space="preserve">      Address1: </w:t>
      </w:r>
    </w:p>
    <w:p w14:paraId="3FA25439" w14:textId="77777777" w:rsidR="0028340B" w:rsidRDefault="00000000" w:rsidP="009374DB">
      <w:pPr>
        <w:rPr>
          <w:noProof/>
          <w:lang w:val="en-IN"/>
        </w:rPr>
      </w:pPr>
      <w:r>
        <w:rPr>
          <w:noProof/>
        </w:rPr>
        <w:pict w14:anchorId="0DD78B2A">
          <v:shape id="_x0000_s1038" type="#_x0000_t32" style="position:absolute;margin-left:321pt;margin-top:6.8pt;width:156pt;height:0;z-index:251666432" o:connectortype="straight"/>
        </w:pict>
      </w:r>
      <w:r>
        <w:rPr>
          <w:noProof/>
        </w:rPr>
        <w:pict w14:anchorId="210275DE">
          <v:shape id="_x0000_s1033" type="#_x0000_t32" style="position:absolute;margin-left:69pt;margin-top:12.05pt;width:97.5pt;height:.75pt;flip:y;z-index:251662336" o:connectortype="straight"/>
        </w:pict>
      </w:r>
      <w:r w:rsidR="00DE570E">
        <w:rPr>
          <w:noProof/>
          <w:lang w:val="en-IN"/>
        </w:rPr>
        <w:t>Name        :</w:t>
      </w:r>
      <w:r w:rsidR="0028340B">
        <w:rPr>
          <w:noProof/>
          <w:lang w:val="en-IN"/>
        </w:rPr>
        <w:t xml:space="preserve">                                          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</w:p>
    <w:p w14:paraId="5185EA58" w14:textId="77777777" w:rsidR="0028340B" w:rsidRDefault="00000000" w:rsidP="009374DB">
      <w:pPr>
        <w:rPr>
          <w:noProof/>
          <w:lang w:val="en-IN"/>
        </w:rPr>
      </w:pPr>
      <w:r>
        <w:rPr>
          <w:noProof/>
        </w:rPr>
        <w:pict w14:anchorId="7670948C">
          <v:shape id="_x0000_s1040" type="#_x0000_t32" style="position:absolute;margin-left:59.25pt;margin-top:10.65pt;width:130.5pt;height:0;z-index:251668480" o:connectortype="straight"/>
        </w:pict>
      </w:r>
      <w:r>
        <w:rPr>
          <w:noProof/>
        </w:rPr>
        <w:pict w14:anchorId="57FFA2F6">
          <v:shape id="_x0000_s1039" type="#_x0000_t32" style="position:absolute;margin-left:329.25pt;margin-top:10.65pt;width:156pt;height:0;z-index:251667456" o:connectortype="straight"/>
        </w:pict>
      </w:r>
      <w:r w:rsidR="0028340B">
        <w:rPr>
          <w:noProof/>
          <w:lang w:val="en-IN"/>
        </w:rPr>
        <w:t>Email         :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  <w:t xml:space="preserve">      Address2 : </w:t>
      </w:r>
      <w:r w:rsidR="0028340B">
        <w:rPr>
          <w:noProof/>
          <w:lang w:val="en-IN"/>
        </w:rPr>
        <w:tab/>
        <w:t xml:space="preserve"> </w:t>
      </w:r>
    </w:p>
    <w:p w14:paraId="197C116E" w14:textId="77777777" w:rsidR="0028340B" w:rsidRDefault="00000000" w:rsidP="009374DB">
      <w:pPr>
        <w:rPr>
          <w:noProof/>
          <w:lang w:val="en-IN"/>
        </w:rPr>
      </w:pPr>
      <w:r>
        <w:rPr>
          <w:noProof/>
        </w:rPr>
        <w:pict w14:anchorId="051BAAFC">
          <v:shape id="_x0000_s1036" type="#_x0000_t32" style="position:absolute;margin-left:93pt;margin-top:7.7pt;width:103.5pt;height:.05pt;z-index:251664384" o:connectortype="straight"/>
        </w:pict>
      </w:r>
      <w:r w:rsidR="00DE570E">
        <w:rPr>
          <w:noProof/>
          <w:lang w:val="en-IN"/>
        </w:rPr>
        <w:t xml:space="preserve">Company Name : </w:t>
      </w:r>
    </w:p>
    <w:p w14:paraId="47B56C2C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117B4371">
          <v:shape id="_x0000_s1068" type="#_x0000_t32" style="position:absolute;margin-left:42pt;margin-top:23.25pt;width:218.25pt;height:1.5pt;z-index:251700224" o:connectortype="straight"/>
        </w:pict>
      </w:r>
      <w:r w:rsidR="0028340B">
        <w:rPr>
          <w:noProof/>
          <w:lang w:val="en-IN"/>
        </w:rPr>
        <w:t xml:space="preserve">Seal :       </w:t>
      </w:r>
    </w:p>
    <w:p w14:paraId="1603AB34" w14:textId="77777777" w:rsidR="0028340B" w:rsidRDefault="0028340B" w:rsidP="009374DB">
      <w:pPr>
        <w:rPr>
          <w:noProof/>
          <w:lang w:val="en-IN"/>
        </w:rPr>
      </w:pPr>
    </w:p>
    <w:p w14:paraId="25CBADDA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lastRenderedPageBreak/>
        <w:t>Pellentesque habitant morbi tristique senectus et netus et malesuada fames ac turpis egestas. Proin pharetra nonummy pede. Mauris et orci.</w:t>
      </w:r>
    </w:p>
    <w:p w14:paraId="11D9545F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98681A0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827AB0C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44D9AF9E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E332C7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3C3CE868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07ACB347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76667F0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EAE1E0D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78C3DDF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D266542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5074E73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4595177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1972B36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F615617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74306EEB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lastRenderedPageBreak/>
        <w:t>Lorem ipsum dolor sit amet, consectetuer adipiscing elit. Maecenas porttitor congue massa. Fusce posuere, magna sed pulvinar ultricies, purus lectus malesuada libero, sit amet commodo magna eros quis urna.</w:t>
      </w:r>
    </w:p>
    <w:p w14:paraId="011C2C6B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30E0A41E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3504E2ED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7825CC7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F2E02BD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232BF6F3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8AD81E5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635D222E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06F51F72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40D6FAE0">
          <v:shape id="_x0000_s1062" type="#_x0000_t32" style="position:absolute;margin-left:311.25pt;margin-top:9.75pt;width:96.75pt;height:0;z-index:251694080" o:connectortype="straight"/>
        </w:pict>
      </w:r>
      <w:r>
        <w:rPr>
          <w:noProof/>
        </w:rPr>
        <w:pict w14:anchorId="12633F64">
          <v:shape id="_x0000_s1059" type="#_x0000_t32" style="position:absolute;margin-left:61.5pt;margin-top:9.75pt;width:96.75pt;height:0;z-index:251691008" o:connectortype="straight"/>
        </w:pict>
      </w:r>
      <w:r w:rsidR="0028340B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04C41F00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048394E8">
          <v:shape id="_x0000_s1064" type="#_x0000_t32" style="position:absolute;margin-left:321pt;margin-top:10.5pt;width:148.5pt;height:0;z-index:251696128" o:connectortype="straight"/>
        </w:pict>
      </w:r>
      <w:r>
        <w:rPr>
          <w:noProof/>
        </w:rPr>
        <w:pict w14:anchorId="46F436E3">
          <v:shape id="_x0000_s1060" type="#_x0000_t32" style="position:absolute;margin-left:69pt;margin-top:9.75pt;width:97.5pt;height:.75pt;flip:y;z-index:251692032" o:connectortype="straight"/>
        </w:pict>
      </w:r>
      <w:r w:rsidR="0028340B">
        <w:rPr>
          <w:noProof/>
          <w:lang w:val="en-IN"/>
        </w:rPr>
        <w:t xml:space="preserve">Date          :                                                                                </w:t>
      </w:r>
      <w:r w:rsidR="0028340B">
        <w:rPr>
          <w:noProof/>
          <w:lang w:val="en-IN"/>
        </w:rPr>
        <w:tab/>
        <w:t xml:space="preserve">      Address1: </w:t>
      </w:r>
    </w:p>
    <w:p w14:paraId="72E5FA85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21EA7B8F">
          <v:shape id="_x0000_s1065" type="#_x0000_t32" style="position:absolute;margin-left:321pt;margin-top:6.8pt;width:156pt;height:0;z-index:251697152" o:connectortype="straight"/>
        </w:pict>
      </w:r>
      <w:r>
        <w:rPr>
          <w:noProof/>
        </w:rPr>
        <w:pict w14:anchorId="3B92CF4D">
          <v:shape id="_x0000_s1061" type="#_x0000_t32" style="position:absolute;margin-left:69pt;margin-top:12.05pt;width:97.5pt;height:.75pt;flip:y;z-index:251693056" o:connectortype="straight"/>
        </w:pict>
      </w:r>
      <w:r w:rsidR="0028340B">
        <w:rPr>
          <w:noProof/>
          <w:lang w:val="en-IN"/>
        </w:rPr>
        <w:t xml:space="preserve">Name        :                                          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</w:p>
    <w:p w14:paraId="7BC8B101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0A279937">
          <v:shape id="_x0000_s1067" type="#_x0000_t32" style="position:absolute;margin-left:59.25pt;margin-top:10.65pt;width:130.5pt;height:0;z-index:251699200" o:connectortype="straight"/>
        </w:pict>
      </w:r>
      <w:r>
        <w:rPr>
          <w:noProof/>
        </w:rPr>
        <w:pict w14:anchorId="2C2D7719">
          <v:shape id="_x0000_s1066" type="#_x0000_t32" style="position:absolute;margin-left:329.25pt;margin-top:10.65pt;width:156pt;height:0;z-index:251698176" o:connectortype="straight"/>
        </w:pict>
      </w:r>
      <w:r w:rsidR="0028340B">
        <w:rPr>
          <w:noProof/>
          <w:lang w:val="en-IN"/>
        </w:rPr>
        <w:t>Email         :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  <w:t xml:space="preserve">      Address2 : </w:t>
      </w:r>
      <w:r w:rsidR="0028340B">
        <w:rPr>
          <w:noProof/>
          <w:lang w:val="en-IN"/>
        </w:rPr>
        <w:tab/>
        <w:t xml:space="preserve"> </w:t>
      </w:r>
    </w:p>
    <w:p w14:paraId="5D3B7AC2" w14:textId="77777777" w:rsidR="009374DB" w:rsidRDefault="00000000">
      <w:pPr>
        <w:rPr>
          <w:noProof/>
          <w:lang w:val="en-IN"/>
        </w:rPr>
      </w:pPr>
      <w:r>
        <w:rPr>
          <w:noProof/>
        </w:rPr>
        <w:pict w14:anchorId="673EC2AF">
          <v:shape id="_x0000_s1063" type="#_x0000_t32" style="position:absolute;margin-left:93pt;margin-top:7.7pt;width:103.5pt;height:.05pt;z-index:251695104" o:connectortype="straight"/>
        </w:pict>
      </w:r>
      <w:r w:rsidR="0028340B">
        <w:rPr>
          <w:noProof/>
          <w:lang w:val="en-IN"/>
        </w:rPr>
        <w:t xml:space="preserve">Company Name : </w:t>
      </w:r>
    </w:p>
    <w:p w14:paraId="4DE14702" w14:textId="77777777" w:rsidR="009374DB" w:rsidRDefault="009374DB">
      <w:pPr>
        <w:rPr>
          <w:lang w:val="en-IN"/>
        </w:rPr>
      </w:pPr>
    </w:p>
    <w:p w14:paraId="566DEC18" w14:textId="77777777" w:rsidR="0028340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20742CA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B9A12B3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60CC5CA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B0A7338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7AF2DFF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lastRenderedPageBreak/>
        <w:t>Lorem ipsum dolor sit amet, consectetuer adipiscing elit. Maecenas porttitor congue massa. Fusce posuere, magna sed pulvinar ultricies, purus lectus malesuada libero, sit amet commodo magna eros quis urna.</w:t>
      </w:r>
    </w:p>
    <w:p w14:paraId="52860E05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BD4BE30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2B91389E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D35BE9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1DCB139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A878496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BF6672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56DF2166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491119AD" w14:textId="77777777" w:rsidR="009374DB" w:rsidRDefault="009374DB">
      <w:pPr>
        <w:rPr>
          <w:lang w:val="en-IN"/>
        </w:rPr>
      </w:pPr>
    </w:p>
    <w:p w14:paraId="3012D099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6DBFB426">
          <v:shape id="_x0000_s1053" type="#_x0000_t32" style="position:absolute;margin-left:311.25pt;margin-top:9.75pt;width:96.75pt;height:0;z-index:251683840" o:connectortype="straight"/>
        </w:pict>
      </w:r>
      <w:r>
        <w:rPr>
          <w:noProof/>
        </w:rPr>
        <w:pict w14:anchorId="6E6F0A51">
          <v:shape id="_x0000_s1050" type="#_x0000_t32" style="position:absolute;margin-left:61.5pt;margin-top:9.75pt;width:96.75pt;height:0;z-index:251680768" o:connectortype="straight"/>
        </w:pict>
      </w:r>
      <w:r w:rsidR="0028340B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5CD953C0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34EBB0A6">
          <v:shape id="_x0000_s1055" type="#_x0000_t32" style="position:absolute;margin-left:321pt;margin-top:10.5pt;width:148.5pt;height:0;z-index:251685888" o:connectortype="straight"/>
        </w:pict>
      </w:r>
      <w:r>
        <w:rPr>
          <w:noProof/>
        </w:rPr>
        <w:pict w14:anchorId="50E4A772">
          <v:shape id="_x0000_s1051" type="#_x0000_t32" style="position:absolute;margin-left:69pt;margin-top:9.75pt;width:97.5pt;height:.75pt;flip:y;z-index:251681792" o:connectortype="straight"/>
        </w:pict>
      </w:r>
      <w:r w:rsidR="0028340B">
        <w:rPr>
          <w:noProof/>
          <w:lang w:val="en-IN"/>
        </w:rPr>
        <w:t xml:space="preserve">Date          :                                                                                </w:t>
      </w:r>
      <w:r w:rsidR="0028340B">
        <w:rPr>
          <w:noProof/>
          <w:lang w:val="en-IN"/>
        </w:rPr>
        <w:tab/>
        <w:t xml:space="preserve">      Address1: </w:t>
      </w:r>
    </w:p>
    <w:p w14:paraId="186EC23F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6EF8A3C4">
          <v:shape id="_x0000_s1056" type="#_x0000_t32" style="position:absolute;margin-left:321pt;margin-top:6.8pt;width:156pt;height:0;z-index:251686912" o:connectortype="straight"/>
        </w:pict>
      </w:r>
      <w:r>
        <w:rPr>
          <w:noProof/>
        </w:rPr>
        <w:pict w14:anchorId="53AF90DC">
          <v:shape id="_x0000_s1052" type="#_x0000_t32" style="position:absolute;margin-left:69pt;margin-top:12.05pt;width:97.5pt;height:.75pt;flip:y;z-index:251682816" o:connectortype="straight"/>
        </w:pict>
      </w:r>
      <w:r w:rsidR="0028340B">
        <w:rPr>
          <w:noProof/>
          <w:lang w:val="en-IN"/>
        </w:rPr>
        <w:t xml:space="preserve">Name        :                                          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</w:p>
    <w:p w14:paraId="6C1EA807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11552F1A">
          <v:shape id="_x0000_s1058" type="#_x0000_t32" style="position:absolute;margin-left:59.25pt;margin-top:10.65pt;width:130.5pt;height:0;z-index:251688960" o:connectortype="straight"/>
        </w:pict>
      </w:r>
      <w:r>
        <w:rPr>
          <w:noProof/>
        </w:rPr>
        <w:pict w14:anchorId="0BFCB07F">
          <v:shape id="_x0000_s1057" type="#_x0000_t32" style="position:absolute;margin-left:329.25pt;margin-top:10.65pt;width:156pt;height:0;z-index:251687936" o:connectortype="straight"/>
        </w:pict>
      </w:r>
      <w:r w:rsidR="0028340B">
        <w:rPr>
          <w:noProof/>
          <w:lang w:val="en-IN"/>
        </w:rPr>
        <w:t>Email         :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  <w:t xml:space="preserve">      Address2 : </w:t>
      </w:r>
      <w:r w:rsidR="0028340B">
        <w:rPr>
          <w:noProof/>
          <w:lang w:val="en-IN"/>
        </w:rPr>
        <w:tab/>
        <w:t xml:space="preserve"> </w:t>
      </w:r>
    </w:p>
    <w:p w14:paraId="6F20F6C5" w14:textId="77777777" w:rsidR="009374DB" w:rsidRDefault="00000000">
      <w:pPr>
        <w:rPr>
          <w:noProof/>
          <w:lang w:val="en-IN"/>
        </w:rPr>
      </w:pPr>
      <w:r>
        <w:rPr>
          <w:noProof/>
        </w:rPr>
        <w:pict w14:anchorId="780BA684">
          <v:shape id="_x0000_s1054" type="#_x0000_t32" style="position:absolute;margin-left:93pt;margin-top:7.7pt;width:103.5pt;height:.05pt;z-index:251684864" o:connectortype="straight"/>
        </w:pict>
      </w:r>
      <w:r w:rsidR="0028340B">
        <w:rPr>
          <w:noProof/>
          <w:lang w:val="en-IN"/>
        </w:rPr>
        <w:t xml:space="preserve">Company Name : </w:t>
      </w:r>
    </w:p>
    <w:p w14:paraId="5EA7E8DD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A9D4584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2E80D3FD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1F514E21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D2F0AD4" w14:textId="77777777" w:rsidR="009374DB" w:rsidRDefault="009374DB" w:rsidP="009374DB">
      <w:pPr>
        <w:rPr>
          <w:noProof/>
          <w:lang w:val="en-IN"/>
        </w:rPr>
      </w:pPr>
      <w:r>
        <w:rPr>
          <w:noProof/>
          <w:lang w:val="en-IN"/>
        </w:rPr>
        <w:lastRenderedPageBreak/>
        <w:t>Nunc viverra imperdiet enim. Fusce est. Vivamus a tellus.</w:t>
      </w:r>
    </w:p>
    <w:p w14:paraId="60BF1B64" w14:textId="77777777" w:rsidR="009374DB" w:rsidRPr="009374DB" w:rsidRDefault="009374DB" w:rsidP="009374DB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1E8AA3E5" w14:textId="77777777" w:rsidR="009374DB" w:rsidRDefault="009374DB">
      <w:pPr>
        <w:rPr>
          <w:lang w:val="en-IN"/>
        </w:rPr>
      </w:pPr>
    </w:p>
    <w:p w14:paraId="47BE567E" w14:textId="77777777" w:rsidR="0028340B" w:rsidRDefault="0028340B">
      <w:pPr>
        <w:rPr>
          <w:lang w:val="en-IN"/>
        </w:rPr>
      </w:pPr>
    </w:p>
    <w:p w14:paraId="6C08F27E" w14:textId="77777777" w:rsidR="0028340B" w:rsidRDefault="0028340B">
      <w:pPr>
        <w:rPr>
          <w:lang w:val="en-IN"/>
        </w:rPr>
      </w:pPr>
    </w:p>
    <w:p w14:paraId="2E4BB9FF" w14:textId="77777777" w:rsidR="0028340B" w:rsidRDefault="0028340B">
      <w:pPr>
        <w:rPr>
          <w:lang w:val="en-IN"/>
        </w:rPr>
      </w:pPr>
    </w:p>
    <w:p w14:paraId="2A2B269B" w14:textId="77777777" w:rsidR="0028340B" w:rsidRDefault="0028340B">
      <w:pPr>
        <w:rPr>
          <w:lang w:val="en-IN"/>
        </w:rPr>
      </w:pPr>
    </w:p>
    <w:p w14:paraId="5474E046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72000080">
          <v:shape id="_x0000_s1044" type="#_x0000_t32" style="position:absolute;margin-left:311.25pt;margin-top:9.75pt;width:96.75pt;height:0;z-index:251673600" o:connectortype="straight"/>
        </w:pict>
      </w:r>
      <w:r>
        <w:rPr>
          <w:noProof/>
        </w:rPr>
        <w:pict w14:anchorId="052013BB">
          <v:shape id="_x0000_s1041" type="#_x0000_t32" style="position:absolute;margin-left:61.5pt;margin-top:9.75pt;width:96.75pt;height:0;z-index:251670528" o:connectortype="straight"/>
        </w:pict>
      </w:r>
      <w:r w:rsidR="0028340B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22CCC0B6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3AA1AFB2">
          <v:shape id="_x0000_s1046" type="#_x0000_t32" style="position:absolute;margin-left:321pt;margin-top:10.5pt;width:148.5pt;height:0;z-index:251675648" o:connectortype="straight"/>
        </w:pict>
      </w:r>
      <w:r>
        <w:rPr>
          <w:noProof/>
        </w:rPr>
        <w:pict w14:anchorId="67DE136F">
          <v:shape id="_x0000_s1042" type="#_x0000_t32" style="position:absolute;margin-left:69pt;margin-top:9.75pt;width:97.5pt;height:.75pt;flip:y;z-index:251671552" o:connectortype="straight"/>
        </w:pict>
      </w:r>
      <w:r w:rsidR="0028340B">
        <w:rPr>
          <w:noProof/>
          <w:lang w:val="en-IN"/>
        </w:rPr>
        <w:t xml:space="preserve">Date          :                                                                                </w:t>
      </w:r>
      <w:r w:rsidR="0028340B">
        <w:rPr>
          <w:noProof/>
          <w:lang w:val="en-IN"/>
        </w:rPr>
        <w:tab/>
        <w:t xml:space="preserve">      Address1: </w:t>
      </w:r>
    </w:p>
    <w:p w14:paraId="2409D372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4D9C6603">
          <v:shape id="_x0000_s1047" type="#_x0000_t32" style="position:absolute;margin-left:321pt;margin-top:6.8pt;width:156pt;height:0;z-index:251676672" o:connectortype="straight"/>
        </w:pict>
      </w:r>
      <w:r>
        <w:rPr>
          <w:noProof/>
        </w:rPr>
        <w:pict w14:anchorId="04024F05">
          <v:shape id="_x0000_s1043" type="#_x0000_t32" style="position:absolute;margin-left:69pt;margin-top:12.05pt;width:97.5pt;height:.75pt;flip:y;z-index:251672576" o:connectortype="straight"/>
        </w:pict>
      </w:r>
      <w:r w:rsidR="0028340B">
        <w:rPr>
          <w:noProof/>
          <w:lang w:val="en-IN"/>
        </w:rPr>
        <w:t xml:space="preserve">Name        :                                          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</w:p>
    <w:p w14:paraId="28018146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679E22B2">
          <v:shape id="_x0000_s1049" type="#_x0000_t32" style="position:absolute;margin-left:59.25pt;margin-top:10.65pt;width:130.5pt;height:0;z-index:251678720" o:connectortype="straight"/>
        </w:pict>
      </w:r>
      <w:r>
        <w:rPr>
          <w:noProof/>
        </w:rPr>
        <w:pict w14:anchorId="38A5E320">
          <v:shape id="_x0000_s1048" type="#_x0000_t32" style="position:absolute;margin-left:329.25pt;margin-top:10.65pt;width:156pt;height:0;z-index:251677696" o:connectortype="straight"/>
        </w:pict>
      </w:r>
      <w:r w:rsidR="0028340B">
        <w:rPr>
          <w:noProof/>
          <w:lang w:val="en-IN"/>
        </w:rPr>
        <w:t>Email         :</w:t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</w:r>
      <w:r w:rsidR="0028340B">
        <w:rPr>
          <w:noProof/>
          <w:lang w:val="en-IN"/>
        </w:rPr>
        <w:tab/>
        <w:t xml:space="preserve">      Address2 : </w:t>
      </w:r>
      <w:r w:rsidR="0028340B">
        <w:rPr>
          <w:noProof/>
          <w:lang w:val="en-IN"/>
        </w:rPr>
        <w:tab/>
        <w:t xml:space="preserve"> </w:t>
      </w:r>
    </w:p>
    <w:p w14:paraId="5CC9317F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4F072202">
          <v:shape id="_x0000_s1071" type="#_x0000_t32" style="position:absolute;margin-left:329.25pt;margin-top:17.7pt;width:156pt;height:0;z-index:251703296" o:connectortype="straight"/>
        </w:pict>
      </w:r>
      <w:r>
        <w:rPr>
          <w:noProof/>
        </w:rPr>
        <w:pict w14:anchorId="5FB08955">
          <v:shape id="_x0000_s1045" type="#_x0000_t32" style="position:absolute;margin-left:93pt;margin-top:7.7pt;width:103.5pt;height:.05pt;z-index:251674624" o:connectortype="straight"/>
        </w:pict>
      </w:r>
      <w:r w:rsidR="0028340B">
        <w:rPr>
          <w:noProof/>
          <w:lang w:val="en-IN"/>
        </w:rPr>
        <w:t xml:space="preserve">Company Name : </w:t>
      </w:r>
    </w:p>
    <w:p w14:paraId="2D7CB186" w14:textId="77777777" w:rsidR="0028340B" w:rsidRDefault="0028340B" w:rsidP="0028340B">
      <w:pPr>
        <w:rPr>
          <w:noProof/>
          <w:lang w:val="en-IN"/>
        </w:rPr>
      </w:pPr>
    </w:p>
    <w:p w14:paraId="23B33A19" w14:textId="77777777" w:rsidR="0028340B" w:rsidRDefault="00000000" w:rsidP="0028340B">
      <w:pPr>
        <w:rPr>
          <w:noProof/>
          <w:lang w:val="en-IN"/>
        </w:rPr>
      </w:pPr>
      <w:r>
        <w:rPr>
          <w:noProof/>
        </w:rPr>
        <w:pict w14:anchorId="12915D38">
          <v:shape id="_x0000_s1070" type="#_x0000_t32" style="position:absolute;margin-left:42pt;margin-top:23.25pt;width:218.25pt;height:1.5pt;z-index:251702272" o:connectortype="straight"/>
        </w:pict>
      </w:r>
      <w:r w:rsidR="0028340B">
        <w:rPr>
          <w:noProof/>
          <w:lang w:val="en-IN"/>
        </w:rPr>
        <w:t xml:space="preserve">Seal :       </w:t>
      </w:r>
    </w:p>
    <w:p w14:paraId="2DC89172" w14:textId="77777777" w:rsidR="0028340B" w:rsidRDefault="0028340B">
      <w:pPr>
        <w:rPr>
          <w:lang w:val="en-IN"/>
        </w:rPr>
      </w:pPr>
    </w:p>
    <w:p w14:paraId="02809D62" w14:textId="77777777" w:rsidR="0028340B" w:rsidRDefault="00000000">
      <w:pPr>
        <w:rPr>
          <w:lang w:val="en-IN"/>
        </w:rPr>
      </w:pPr>
      <w:r>
        <w:rPr>
          <w:noProof/>
        </w:rPr>
        <w:pict w14:anchorId="6DB1F0ED">
          <v:shape id="_x0000_s1072" type="#_x0000_t32" style="position:absolute;margin-left:78.75pt;margin-top:13.45pt;width:156pt;height:0;z-index:251704320" o:connectortype="straight"/>
        </w:pict>
      </w:r>
      <w:proofErr w:type="gramStart"/>
      <w:r w:rsidR="0028340B">
        <w:rPr>
          <w:lang w:val="en-IN"/>
        </w:rPr>
        <w:t>Attachments  :</w:t>
      </w:r>
      <w:proofErr w:type="gramEnd"/>
      <w:r w:rsidR="0028340B">
        <w:rPr>
          <w:lang w:val="en-IN"/>
        </w:rPr>
        <w:t xml:space="preserve">  1.</w:t>
      </w:r>
    </w:p>
    <w:p w14:paraId="1B225959" w14:textId="04B27B6B" w:rsidR="0028340B" w:rsidRDefault="00000000">
      <w:pPr>
        <w:rPr>
          <w:lang w:val="en-IN"/>
        </w:rPr>
      </w:pPr>
      <w:r>
        <w:rPr>
          <w:noProof/>
        </w:rPr>
        <w:pict w14:anchorId="5E74AE28">
          <v:shape id="_x0000_s1073" type="#_x0000_t32" style="position:absolute;margin-left:78.75pt;margin-top:12pt;width:156pt;height:0;z-index:251705344" o:connectortype="straight"/>
        </w:pict>
      </w:r>
      <w:r w:rsidR="0028340B">
        <w:rPr>
          <w:lang w:val="en-IN"/>
        </w:rPr>
        <w:t xml:space="preserve">                            2.</w:t>
      </w:r>
    </w:p>
    <w:p w14:paraId="4E3575C3" w14:textId="09E06887" w:rsidR="002B4A95" w:rsidRDefault="002B4A95">
      <w:pPr>
        <w:rPr>
          <w:lang w:val="en-IN"/>
        </w:rPr>
      </w:pPr>
    </w:p>
    <w:p w14:paraId="00E76935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8BBD50B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68E8E914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4A4280A7" w14:textId="77777777" w:rsidR="002B4A95" w:rsidRDefault="002B4A95" w:rsidP="002B4A95">
      <w:pPr>
        <w:rPr>
          <w:lang w:val="en-IN"/>
        </w:rPr>
      </w:pPr>
    </w:p>
    <w:p w14:paraId="744E5F15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DA28F5A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60627118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lastRenderedPageBreak/>
        <w:t>Pellentesque habitant morbi tristique senectus et netus et malesuada fames ac turpis egestas. Proin pharetra nonummy pede. Mauris et orci.</w:t>
      </w:r>
    </w:p>
    <w:p w14:paraId="3B999A3C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EBEB496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4522883A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8D0F994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4037ACE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48B1B15" w14:textId="77777777" w:rsidR="002B4A95" w:rsidRPr="009374DB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179AE433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5EAA0665">
          <v:shape id="_x0000_s1077" type="#_x0000_t32" style="position:absolute;margin-left:311.25pt;margin-top:9.75pt;width:96.75pt;height:0;z-index:251710464" o:connectortype="straight"/>
        </w:pict>
      </w:r>
      <w:r>
        <w:rPr>
          <w:noProof/>
        </w:rPr>
        <w:pict w14:anchorId="3BC42969">
          <v:shape id="_x0000_s1074" type="#_x0000_t32" style="position:absolute;margin-left:61.5pt;margin-top:9.75pt;width:96.75pt;height:0;z-index:251707392" o:connectortype="straight"/>
        </w:pict>
      </w:r>
      <w:r w:rsidR="002B4A95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2C313DD6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6F75627B">
          <v:shape id="_x0000_s1079" type="#_x0000_t32" style="position:absolute;margin-left:321pt;margin-top:10.5pt;width:148.5pt;height:0;z-index:251712512" o:connectortype="straight"/>
        </w:pict>
      </w:r>
      <w:r>
        <w:rPr>
          <w:noProof/>
        </w:rPr>
        <w:pict w14:anchorId="054FF183">
          <v:shape id="_x0000_s1075" type="#_x0000_t32" style="position:absolute;margin-left:69pt;margin-top:9.75pt;width:97.5pt;height:.75pt;flip:y;z-index:251708416" o:connectortype="straight"/>
        </w:pict>
      </w:r>
      <w:r w:rsidR="002B4A95">
        <w:rPr>
          <w:noProof/>
          <w:lang w:val="en-IN"/>
        </w:rPr>
        <w:t xml:space="preserve">Date          :                                                                                </w:t>
      </w:r>
      <w:r w:rsidR="002B4A95">
        <w:rPr>
          <w:noProof/>
          <w:lang w:val="en-IN"/>
        </w:rPr>
        <w:tab/>
        <w:t xml:space="preserve">      Address1: </w:t>
      </w:r>
    </w:p>
    <w:p w14:paraId="781E1541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66F0E68F">
          <v:shape id="_x0000_s1080" type="#_x0000_t32" style="position:absolute;margin-left:321pt;margin-top:6.8pt;width:156pt;height:0;z-index:251713536" o:connectortype="straight"/>
        </w:pict>
      </w:r>
      <w:r>
        <w:rPr>
          <w:noProof/>
        </w:rPr>
        <w:pict w14:anchorId="42C9F017">
          <v:shape id="_x0000_s1076" type="#_x0000_t32" style="position:absolute;margin-left:69pt;margin-top:12.05pt;width:97.5pt;height:.75pt;flip:y;z-index:251709440" o:connectortype="straight"/>
        </w:pict>
      </w:r>
      <w:r w:rsidR="002B4A95">
        <w:rPr>
          <w:noProof/>
          <w:lang w:val="en-IN"/>
        </w:rPr>
        <w:t xml:space="preserve">Name        :                                          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</w:p>
    <w:p w14:paraId="352248A3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580C6AA9">
          <v:shape id="_x0000_s1082" type="#_x0000_t32" style="position:absolute;margin-left:59.25pt;margin-top:10.65pt;width:130.5pt;height:0;z-index:251715584" o:connectortype="straight"/>
        </w:pict>
      </w:r>
      <w:r>
        <w:rPr>
          <w:noProof/>
        </w:rPr>
        <w:pict w14:anchorId="6F64BA18">
          <v:shape id="_x0000_s1081" type="#_x0000_t32" style="position:absolute;margin-left:329.25pt;margin-top:10.65pt;width:156pt;height:0;z-index:251714560" o:connectortype="straight"/>
        </w:pict>
      </w:r>
      <w:r w:rsidR="002B4A95">
        <w:rPr>
          <w:noProof/>
          <w:lang w:val="en-IN"/>
        </w:rPr>
        <w:t>Email         :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  <w:t xml:space="preserve">      Address2 : </w:t>
      </w:r>
      <w:r w:rsidR="002B4A95">
        <w:rPr>
          <w:noProof/>
          <w:lang w:val="en-IN"/>
        </w:rPr>
        <w:tab/>
        <w:t xml:space="preserve"> </w:t>
      </w:r>
    </w:p>
    <w:p w14:paraId="4A390BB4" w14:textId="7BCD8755" w:rsidR="002B4A95" w:rsidRDefault="00000000">
      <w:pPr>
        <w:rPr>
          <w:noProof/>
          <w:lang w:val="en-IN"/>
        </w:rPr>
      </w:pPr>
      <w:r>
        <w:rPr>
          <w:noProof/>
        </w:rPr>
        <w:pict w14:anchorId="06442FB8">
          <v:shape id="_x0000_s1078" type="#_x0000_t32" style="position:absolute;margin-left:93pt;margin-top:7.7pt;width:103.5pt;height:.05pt;z-index:251711488" o:connectortype="straight"/>
        </w:pict>
      </w:r>
      <w:r w:rsidR="002B4A95">
        <w:rPr>
          <w:noProof/>
          <w:lang w:val="en-IN"/>
        </w:rPr>
        <w:t xml:space="preserve">Company Name : </w:t>
      </w:r>
    </w:p>
    <w:p w14:paraId="226A8A0B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C3E886F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3604EC42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75E86309" w14:textId="77777777" w:rsidR="002B4A95" w:rsidRDefault="002B4A95" w:rsidP="002B4A95">
      <w:pPr>
        <w:rPr>
          <w:lang w:val="en-IN"/>
        </w:rPr>
      </w:pPr>
    </w:p>
    <w:p w14:paraId="6F2C3FE9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F9CC05D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0B8C66DC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2452CCCE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lastRenderedPageBreak/>
        <w:t>Lorem ipsum dolor sit amet, consectetuer adipiscing elit. Maecenas porttitor congue massa. Fusce posuere, magna sed pulvinar ultricies, purus lectus malesuada libero, sit amet commodo magna eros quis urna.</w:t>
      </w:r>
    </w:p>
    <w:p w14:paraId="1787CE3C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4FFF8DA4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19E9AF1D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4EF998B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66E23133" w14:textId="77777777" w:rsidR="002B4A95" w:rsidRPr="009374DB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0E866B37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70BAF134">
          <v:shape id="_x0000_s1086" type="#_x0000_t32" style="position:absolute;margin-left:311.25pt;margin-top:9.75pt;width:96.75pt;height:0;z-index:251720704" o:connectortype="straight"/>
        </w:pict>
      </w:r>
      <w:r>
        <w:rPr>
          <w:noProof/>
        </w:rPr>
        <w:pict w14:anchorId="4EC43C72">
          <v:shape id="_x0000_s1083" type="#_x0000_t32" style="position:absolute;margin-left:61.5pt;margin-top:9.75pt;width:96.75pt;height:0;z-index:251717632" o:connectortype="straight"/>
        </w:pict>
      </w:r>
      <w:r w:rsidR="002B4A95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55CBCFDB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594FB243">
          <v:shape id="_x0000_s1088" type="#_x0000_t32" style="position:absolute;margin-left:321pt;margin-top:10.5pt;width:148.5pt;height:0;z-index:251722752" o:connectortype="straight"/>
        </w:pict>
      </w:r>
      <w:r>
        <w:rPr>
          <w:noProof/>
        </w:rPr>
        <w:pict w14:anchorId="61768DCD">
          <v:shape id="_x0000_s1084" type="#_x0000_t32" style="position:absolute;margin-left:69pt;margin-top:9.75pt;width:97.5pt;height:.75pt;flip:y;z-index:251718656" o:connectortype="straight"/>
        </w:pict>
      </w:r>
      <w:r w:rsidR="002B4A95">
        <w:rPr>
          <w:noProof/>
          <w:lang w:val="en-IN"/>
        </w:rPr>
        <w:t xml:space="preserve">Date          :                                                                                </w:t>
      </w:r>
      <w:r w:rsidR="002B4A95">
        <w:rPr>
          <w:noProof/>
          <w:lang w:val="en-IN"/>
        </w:rPr>
        <w:tab/>
        <w:t xml:space="preserve">      Address1: </w:t>
      </w:r>
    </w:p>
    <w:p w14:paraId="06F1EB37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1C2AED08">
          <v:shape id="_x0000_s1089" type="#_x0000_t32" style="position:absolute;margin-left:321pt;margin-top:6.8pt;width:156pt;height:0;z-index:251723776" o:connectortype="straight"/>
        </w:pict>
      </w:r>
      <w:r>
        <w:rPr>
          <w:noProof/>
        </w:rPr>
        <w:pict w14:anchorId="35D4138A">
          <v:shape id="_x0000_s1085" type="#_x0000_t32" style="position:absolute;margin-left:69pt;margin-top:12.05pt;width:97.5pt;height:.75pt;flip:y;z-index:251719680" o:connectortype="straight"/>
        </w:pict>
      </w:r>
      <w:r w:rsidR="002B4A95">
        <w:rPr>
          <w:noProof/>
          <w:lang w:val="en-IN"/>
        </w:rPr>
        <w:t xml:space="preserve">Name        :                                          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</w:p>
    <w:p w14:paraId="09D94A9E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23FE617D">
          <v:shape id="_x0000_s1091" type="#_x0000_t32" style="position:absolute;margin-left:59.25pt;margin-top:10.65pt;width:130.5pt;height:0;z-index:251725824" o:connectortype="straight"/>
        </w:pict>
      </w:r>
      <w:r>
        <w:rPr>
          <w:noProof/>
        </w:rPr>
        <w:pict w14:anchorId="70EEAF68">
          <v:shape id="_x0000_s1090" type="#_x0000_t32" style="position:absolute;margin-left:329.25pt;margin-top:10.65pt;width:156pt;height:0;z-index:251724800" o:connectortype="straight"/>
        </w:pict>
      </w:r>
      <w:r w:rsidR="002B4A95">
        <w:rPr>
          <w:noProof/>
          <w:lang w:val="en-IN"/>
        </w:rPr>
        <w:t>Email         :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  <w:t xml:space="preserve">      Address2 : </w:t>
      </w:r>
      <w:r w:rsidR="002B4A95">
        <w:rPr>
          <w:noProof/>
          <w:lang w:val="en-IN"/>
        </w:rPr>
        <w:tab/>
        <w:t xml:space="preserve"> </w:t>
      </w:r>
    </w:p>
    <w:p w14:paraId="70103443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0FCC0F10">
          <v:shape id="_x0000_s1087" type="#_x0000_t32" style="position:absolute;margin-left:93pt;margin-top:7.7pt;width:103.5pt;height:.05pt;z-index:251721728" o:connectortype="straight"/>
        </w:pict>
      </w:r>
      <w:r w:rsidR="002B4A95">
        <w:rPr>
          <w:noProof/>
          <w:lang w:val="en-IN"/>
        </w:rPr>
        <w:t xml:space="preserve">Company Name : </w:t>
      </w:r>
    </w:p>
    <w:p w14:paraId="540C5242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7BC832B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600F69E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3E01D7C0" w14:textId="77777777" w:rsidR="002B4A95" w:rsidRDefault="002B4A95" w:rsidP="002B4A95">
      <w:pPr>
        <w:rPr>
          <w:lang w:val="en-IN"/>
        </w:rPr>
      </w:pPr>
    </w:p>
    <w:p w14:paraId="67BEBE1C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B901E74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02ECF94C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8249214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E04EF53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lastRenderedPageBreak/>
        <w:t>Nunc viverra imperdiet enim. Fusce est. Vivamus a tellus.</w:t>
      </w:r>
    </w:p>
    <w:p w14:paraId="6E5DF667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25C2B08D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8FBD0B0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2F81C402" w14:textId="77777777" w:rsidR="002B4A95" w:rsidRPr="009374DB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204952ED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38B1D644">
          <v:shape id="_x0000_s1095" type="#_x0000_t32" style="position:absolute;margin-left:311.25pt;margin-top:9.75pt;width:96.75pt;height:0;z-index:251730944" o:connectortype="straight"/>
        </w:pict>
      </w:r>
      <w:r>
        <w:rPr>
          <w:noProof/>
        </w:rPr>
        <w:pict w14:anchorId="1975C626">
          <v:shape id="_x0000_s1092" type="#_x0000_t32" style="position:absolute;margin-left:61.5pt;margin-top:9.75pt;width:96.75pt;height:0;z-index:251727872" o:connectortype="straight"/>
        </w:pict>
      </w:r>
      <w:r w:rsidR="002B4A95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37FF0B8A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563F524E">
          <v:shape id="_x0000_s1097" type="#_x0000_t32" style="position:absolute;margin-left:321pt;margin-top:10.5pt;width:148.5pt;height:0;z-index:251732992" o:connectortype="straight"/>
        </w:pict>
      </w:r>
      <w:r>
        <w:rPr>
          <w:noProof/>
        </w:rPr>
        <w:pict w14:anchorId="56456482">
          <v:shape id="_x0000_s1093" type="#_x0000_t32" style="position:absolute;margin-left:69pt;margin-top:9.75pt;width:97.5pt;height:.75pt;flip:y;z-index:251728896" o:connectortype="straight"/>
        </w:pict>
      </w:r>
      <w:r w:rsidR="002B4A95">
        <w:rPr>
          <w:noProof/>
          <w:lang w:val="en-IN"/>
        </w:rPr>
        <w:t xml:space="preserve">Date          :                                                                                </w:t>
      </w:r>
      <w:r w:rsidR="002B4A95">
        <w:rPr>
          <w:noProof/>
          <w:lang w:val="en-IN"/>
        </w:rPr>
        <w:tab/>
        <w:t xml:space="preserve">      Address1: </w:t>
      </w:r>
    </w:p>
    <w:p w14:paraId="4E6A84E0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3F2DB7D4">
          <v:shape id="_x0000_s1098" type="#_x0000_t32" style="position:absolute;margin-left:321pt;margin-top:6.8pt;width:156pt;height:0;z-index:251734016" o:connectortype="straight"/>
        </w:pict>
      </w:r>
      <w:r>
        <w:rPr>
          <w:noProof/>
        </w:rPr>
        <w:pict w14:anchorId="57F2095F">
          <v:shape id="_x0000_s1094" type="#_x0000_t32" style="position:absolute;margin-left:69pt;margin-top:12.05pt;width:97.5pt;height:.75pt;flip:y;z-index:251729920" o:connectortype="straight"/>
        </w:pict>
      </w:r>
      <w:r w:rsidR="002B4A95">
        <w:rPr>
          <w:noProof/>
          <w:lang w:val="en-IN"/>
        </w:rPr>
        <w:t xml:space="preserve">Name        :                                          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</w:p>
    <w:p w14:paraId="677853BF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7B5E54AE">
          <v:shape id="_x0000_s1100" type="#_x0000_t32" style="position:absolute;margin-left:59.25pt;margin-top:10.65pt;width:130.5pt;height:0;z-index:251736064" o:connectortype="straight"/>
        </w:pict>
      </w:r>
      <w:r>
        <w:rPr>
          <w:noProof/>
        </w:rPr>
        <w:pict w14:anchorId="6CE388E0">
          <v:shape id="_x0000_s1099" type="#_x0000_t32" style="position:absolute;margin-left:329.25pt;margin-top:10.65pt;width:156pt;height:0;z-index:251735040" o:connectortype="straight"/>
        </w:pict>
      </w:r>
      <w:r w:rsidR="002B4A95">
        <w:rPr>
          <w:noProof/>
          <w:lang w:val="en-IN"/>
        </w:rPr>
        <w:t>Email         :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  <w:t xml:space="preserve">      Address2 : </w:t>
      </w:r>
      <w:r w:rsidR="002B4A95">
        <w:rPr>
          <w:noProof/>
          <w:lang w:val="en-IN"/>
        </w:rPr>
        <w:tab/>
        <w:t xml:space="preserve"> </w:t>
      </w:r>
    </w:p>
    <w:p w14:paraId="0E31C671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7006E857">
          <v:shape id="_x0000_s1096" type="#_x0000_t32" style="position:absolute;margin-left:93pt;margin-top:7.7pt;width:103.5pt;height:.05pt;z-index:251731968" o:connectortype="straight"/>
        </w:pict>
      </w:r>
      <w:r w:rsidR="002B4A95">
        <w:rPr>
          <w:noProof/>
          <w:lang w:val="en-IN"/>
        </w:rPr>
        <w:t xml:space="preserve">Company Name : </w:t>
      </w:r>
    </w:p>
    <w:p w14:paraId="7E3B90CD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E2F0933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7D80C5C3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02FBAAE" w14:textId="77777777" w:rsidR="002B4A95" w:rsidRDefault="002B4A95" w:rsidP="002B4A95">
      <w:pPr>
        <w:rPr>
          <w:lang w:val="en-IN"/>
        </w:rPr>
      </w:pPr>
    </w:p>
    <w:p w14:paraId="52199454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A5C42AB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00766009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84ED870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3D2301B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118C64F0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5208F898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lastRenderedPageBreak/>
        <w:t>Lorem ipsum dolor sit amet, consectetuer adipiscing elit. Maecenas porttitor congue massa. Fusce posuere, magna sed pulvinar ultricies, purus lectus malesuada libero, sit amet commodo magna eros quis urna.</w:t>
      </w:r>
    </w:p>
    <w:p w14:paraId="3D35BBE8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51768135" w14:textId="77777777" w:rsidR="002B4A95" w:rsidRPr="009374DB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4A47A47F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2696A0CA">
          <v:shape id="_x0000_s1104" type="#_x0000_t32" style="position:absolute;margin-left:311.25pt;margin-top:9.75pt;width:96.75pt;height:0;z-index:251741184" o:connectortype="straight"/>
        </w:pict>
      </w:r>
      <w:r>
        <w:rPr>
          <w:noProof/>
        </w:rPr>
        <w:pict w14:anchorId="7BA320A6">
          <v:shape id="_x0000_s1101" type="#_x0000_t32" style="position:absolute;margin-left:61.5pt;margin-top:9.75pt;width:96.75pt;height:0;z-index:251738112" o:connectortype="straight"/>
        </w:pict>
      </w:r>
      <w:r w:rsidR="002B4A95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397E7899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3C287425">
          <v:shape id="_x0000_s1106" type="#_x0000_t32" style="position:absolute;margin-left:321pt;margin-top:10.5pt;width:148.5pt;height:0;z-index:251743232" o:connectortype="straight"/>
        </w:pict>
      </w:r>
      <w:r>
        <w:rPr>
          <w:noProof/>
        </w:rPr>
        <w:pict w14:anchorId="76FC8262">
          <v:shape id="_x0000_s1102" type="#_x0000_t32" style="position:absolute;margin-left:69pt;margin-top:9.75pt;width:97.5pt;height:.75pt;flip:y;z-index:251739136" o:connectortype="straight"/>
        </w:pict>
      </w:r>
      <w:r w:rsidR="002B4A95">
        <w:rPr>
          <w:noProof/>
          <w:lang w:val="en-IN"/>
        </w:rPr>
        <w:t xml:space="preserve">Date          :                                                                                </w:t>
      </w:r>
      <w:r w:rsidR="002B4A95">
        <w:rPr>
          <w:noProof/>
          <w:lang w:val="en-IN"/>
        </w:rPr>
        <w:tab/>
        <w:t xml:space="preserve">      Address1: </w:t>
      </w:r>
    </w:p>
    <w:p w14:paraId="43E564F7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5022ECBA">
          <v:shape id="_x0000_s1107" type="#_x0000_t32" style="position:absolute;margin-left:321pt;margin-top:6.8pt;width:156pt;height:0;z-index:251744256" o:connectortype="straight"/>
        </w:pict>
      </w:r>
      <w:r>
        <w:rPr>
          <w:noProof/>
        </w:rPr>
        <w:pict w14:anchorId="66E0709D">
          <v:shape id="_x0000_s1103" type="#_x0000_t32" style="position:absolute;margin-left:69pt;margin-top:12.05pt;width:97.5pt;height:.75pt;flip:y;z-index:251740160" o:connectortype="straight"/>
        </w:pict>
      </w:r>
      <w:r w:rsidR="002B4A95">
        <w:rPr>
          <w:noProof/>
          <w:lang w:val="en-IN"/>
        </w:rPr>
        <w:t xml:space="preserve">Name        :                                          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</w:p>
    <w:p w14:paraId="525F3A56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4B4D1718">
          <v:shape id="_x0000_s1109" type="#_x0000_t32" style="position:absolute;margin-left:59.25pt;margin-top:10.65pt;width:130.5pt;height:0;z-index:251746304" o:connectortype="straight"/>
        </w:pict>
      </w:r>
      <w:r>
        <w:rPr>
          <w:noProof/>
        </w:rPr>
        <w:pict w14:anchorId="677BC850">
          <v:shape id="_x0000_s1108" type="#_x0000_t32" style="position:absolute;margin-left:329.25pt;margin-top:10.65pt;width:156pt;height:0;z-index:251745280" o:connectortype="straight"/>
        </w:pict>
      </w:r>
      <w:r w:rsidR="002B4A95">
        <w:rPr>
          <w:noProof/>
          <w:lang w:val="en-IN"/>
        </w:rPr>
        <w:t>Email         :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  <w:t xml:space="preserve">      Address2 : </w:t>
      </w:r>
      <w:r w:rsidR="002B4A95">
        <w:rPr>
          <w:noProof/>
          <w:lang w:val="en-IN"/>
        </w:rPr>
        <w:tab/>
        <w:t xml:space="preserve"> </w:t>
      </w:r>
    </w:p>
    <w:p w14:paraId="2A4DD095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12C081AD">
          <v:shape id="_x0000_s1105" type="#_x0000_t32" style="position:absolute;margin-left:93pt;margin-top:7.7pt;width:103.5pt;height:.05pt;z-index:251742208" o:connectortype="straight"/>
        </w:pict>
      </w:r>
      <w:r w:rsidR="002B4A95">
        <w:rPr>
          <w:noProof/>
          <w:lang w:val="en-IN"/>
        </w:rPr>
        <w:t xml:space="preserve">Company Name : </w:t>
      </w:r>
    </w:p>
    <w:p w14:paraId="19991D93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22105ABC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687598F7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027A1E31" w14:textId="77777777" w:rsidR="002B4A95" w:rsidRDefault="002B4A95" w:rsidP="002B4A95">
      <w:pPr>
        <w:rPr>
          <w:lang w:val="en-IN"/>
        </w:rPr>
      </w:pPr>
    </w:p>
    <w:p w14:paraId="21E4E4D7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652BD7EF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5E07D5C5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6DA0E09F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FD62FD8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Nunc viverra imperdiet enim. Fusce est. Vivamus a tellus.</w:t>
      </w:r>
    </w:p>
    <w:p w14:paraId="66F64383" w14:textId="77777777" w:rsidR="002B4A95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1088F4D3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7124FC45" w14:textId="77777777" w:rsidR="002B4A95" w:rsidRDefault="002B4A95" w:rsidP="002B4A95">
      <w:pPr>
        <w:rPr>
          <w:noProof/>
          <w:lang w:val="en-IN"/>
        </w:rPr>
      </w:pPr>
      <w:r>
        <w:rPr>
          <w:noProof/>
          <w:lang w:val="en-IN"/>
        </w:rPr>
        <w:lastRenderedPageBreak/>
        <w:t>Nunc viverra imperdiet enim. Fusce est. Vivamus a tellus.</w:t>
      </w:r>
    </w:p>
    <w:p w14:paraId="32EED70E" w14:textId="77777777" w:rsidR="002B4A95" w:rsidRPr="009374DB" w:rsidRDefault="002B4A95" w:rsidP="002B4A95">
      <w:pPr>
        <w:rPr>
          <w:lang w:val="en-IN"/>
        </w:rPr>
      </w:pPr>
      <w:r>
        <w:rPr>
          <w:noProof/>
          <w:lang w:val="en-IN"/>
        </w:rPr>
        <w:t>Pellentesque habitant morbi tristique senectus et netus et malesuada fames ac turpis egestas. Proin pharetra nonummy pede. Mauris et orci.</w:t>
      </w:r>
    </w:p>
    <w:p w14:paraId="0FBD14D2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0647A7B8">
          <v:shape id="_x0000_s1113" type="#_x0000_t32" style="position:absolute;margin-left:311.25pt;margin-top:9.75pt;width:96.75pt;height:0;z-index:251751424" o:connectortype="straight"/>
        </w:pict>
      </w:r>
      <w:r>
        <w:rPr>
          <w:noProof/>
        </w:rPr>
        <w:pict w14:anchorId="05F9EB2E">
          <v:shape id="_x0000_s1110" type="#_x0000_t32" style="position:absolute;margin-left:61.5pt;margin-top:9.75pt;width:96.75pt;height:0;z-index:251748352" o:connectortype="straight"/>
        </w:pict>
      </w:r>
      <w:r w:rsidR="002B4A95">
        <w:rPr>
          <w:noProof/>
          <w:lang w:val="en-IN"/>
        </w:rPr>
        <w:t xml:space="preserve">Signature :                                                                                        Initial : </w:t>
      </w:r>
    </w:p>
    <w:p w14:paraId="63D482DF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5FBFF310">
          <v:shape id="_x0000_s1115" type="#_x0000_t32" style="position:absolute;margin-left:321pt;margin-top:10.5pt;width:148.5pt;height:0;z-index:251753472" o:connectortype="straight"/>
        </w:pict>
      </w:r>
      <w:r>
        <w:rPr>
          <w:noProof/>
        </w:rPr>
        <w:pict w14:anchorId="61DCA538">
          <v:shape id="_x0000_s1111" type="#_x0000_t32" style="position:absolute;margin-left:69pt;margin-top:9.75pt;width:97.5pt;height:.75pt;flip:y;z-index:251749376" o:connectortype="straight"/>
        </w:pict>
      </w:r>
      <w:r w:rsidR="002B4A95">
        <w:rPr>
          <w:noProof/>
          <w:lang w:val="en-IN"/>
        </w:rPr>
        <w:t xml:space="preserve">Date          :                                                                                </w:t>
      </w:r>
      <w:r w:rsidR="002B4A95">
        <w:rPr>
          <w:noProof/>
          <w:lang w:val="en-IN"/>
        </w:rPr>
        <w:tab/>
        <w:t xml:space="preserve">      Address1: </w:t>
      </w:r>
    </w:p>
    <w:p w14:paraId="6AAD82E5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68BB5193">
          <v:shape id="_x0000_s1116" type="#_x0000_t32" style="position:absolute;margin-left:321pt;margin-top:6.8pt;width:156pt;height:0;z-index:251754496" o:connectortype="straight"/>
        </w:pict>
      </w:r>
      <w:r>
        <w:rPr>
          <w:noProof/>
        </w:rPr>
        <w:pict w14:anchorId="75355462">
          <v:shape id="_x0000_s1112" type="#_x0000_t32" style="position:absolute;margin-left:69pt;margin-top:12.05pt;width:97.5pt;height:.75pt;flip:y;z-index:251750400" o:connectortype="straight"/>
        </w:pict>
      </w:r>
      <w:r w:rsidR="002B4A95">
        <w:rPr>
          <w:noProof/>
          <w:lang w:val="en-IN"/>
        </w:rPr>
        <w:t xml:space="preserve">Name        :                                          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</w:p>
    <w:p w14:paraId="1D837BE3" w14:textId="77777777" w:rsidR="002B4A95" w:rsidRDefault="00000000" w:rsidP="002B4A95">
      <w:pPr>
        <w:rPr>
          <w:noProof/>
          <w:lang w:val="en-IN"/>
        </w:rPr>
      </w:pPr>
      <w:r>
        <w:rPr>
          <w:noProof/>
        </w:rPr>
        <w:pict w14:anchorId="19F32798">
          <v:shape id="_x0000_s1118" type="#_x0000_t32" style="position:absolute;margin-left:59.25pt;margin-top:10.65pt;width:130.5pt;height:0;z-index:251756544" o:connectortype="straight"/>
        </w:pict>
      </w:r>
      <w:r>
        <w:rPr>
          <w:noProof/>
        </w:rPr>
        <w:pict w14:anchorId="2042AC97">
          <v:shape id="_x0000_s1117" type="#_x0000_t32" style="position:absolute;margin-left:329.25pt;margin-top:10.65pt;width:156pt;height:0;z-index:251755520" o:connectortype="straight"/>
        </w:pict>
      </w:r>
      <w:r w:rsidR="002B4A95">
        <w:rPr>
          <w:noProof/>
          <w:lang w:val="en-IN"/>
        </w:rPr>
        <w:t>Email         :</w:t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</w:r>
      <w:r w:rsidR="002B4A95">
        <w:rPr>
          <w:noProof/>
          <w:lang w:val="en-IN"/>
        </w:rPr>
        <w:tab/>
        <w:t xml:space="preserve">      Address2 : </w:t>
      </w:r>
      <w:r w:rsidR="002B4A95">
        <w:rPr>
          <w:noProof/>
          <w:lang w:val="en-IN"/>
        </w:rPr>
        <w:tab/>
        <w:t xml:space="preserve"> </w:t>
      </w:r>
    </w:p>
    <w:p w14:paraId="16CDD040" w14:textId="6E71F0CE" w:rsidR="002B4A95" w:rsidRPr="009374DB" w:rsidRDefault="00000000">
      <w:pPr>
        <w:rPr>
          <w:noProof/>
          <w:lang w:val="en-IN"/>
        </w:rPr>
      </w:pPr>
      <w:r>
        <w:rPr>
          <w:noProof/>
        </w:rPr>
        <w:pict w14:anchorId="38E3E370">
          <v:shape id="_x0000_s1114" type="#_x0000_t32" style="position:absolute;margin-left:93pt;margin-top:7.7pt;width:103.5pt;height:.05pt;z-index:251752448" o:connectortype="straight"/>
        </w:pict>
      </w:r>
      <w:r w:rsidR="002B4A95">
        <w:rPr>
          <w:noProof/>
          <w:lang w:val="en-IN"/>
        </w:rPr>
        <w:t xml:space="preserve">Company Name : </w:t>
      </w:r>
    </w:p>
    <w:sectPr w:rsidR="002B4A95" w:rsidRPr="009374DB" w:rsidSect="00950927">
      <w:footerReference w:type="default" r:id="rId6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671EF" w14:textId="77777777" w:rsidR="008C3426" w:rsidRDefault="008C3426" w:rsidP="002B4A95">
      <w:pPr>
        <w:spacing w:after="0" w:line="240" w:lineRule="auto"/>
      </w:pPr>
      <w:r>
        <w:separator/>
      </w:r>
    </w:p>
  </w:endnote>
  <w:endnote w:type="continuationSeparator" w:id="0">
    <w:p w14:paraId="1868A63F" w14:textId="77777777" w:rsidR="008C3426" w:rsidRDefault="008C3426" w:rsidP="002B4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453676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572CF55" w14:textId="68C3DFA1" w:rsidR="002B4A95" w:rsidRDefault="002B4A9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7542DCD" w14:textId="77777777" w:rsidR="002B4A95" w:rsidRDefault="002B4A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F3D54F" w14:textId="77777777" w:rsidR="008C3426" w:rsidRDefault="008C3426" w:rsidP="002B4A95">
      <w:pPr>
        <w:spacing w:after="0" w:line="240" w:lineRule="auto"/>
      </w:pPr>
      <w:r>
        <w:separator/>
      </w:r>
    </w:p>
  </w:footnote>
  <w:footnote w:type="continuationSeparator" w:id="0">
    <w:p w14:paraId="4081CF0F" w14:textId="77777777" w:rsidR="008C3426" w:rsidRDefault="008C3426" w:rsidP="002B4A9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tjA0NjSyNDczMLNQ0lEKTi0uzszPAykwrgUAMb5v9CwAAAA="/>
  </w:docVars>
  <w:rsids>
    <w:rsidRoot w:val="009374DB"/>
    <w:rsid w:val="00183DC4"/>
    <w:rsid w:val="00212912"/>
    <w:rsid w:val="0028340B"/>
    <w:rsid w:val="002B4A95"/>
    <w:rsid w:val="008C3426"/>
    <w:rsid w:val="009374DB"/>
    <w:rsid w:val="00950927"/>
    <w:rsid w:val="009B60CD"/>
    <w:rsid w:val="00C46B91"/>
    <w:rsid w:val="00DE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  <o:rules v:ext="edit">
        <o:r id="V:Rule1" type="connector" idref="#_x0000_s1092"/>
        <o:r id="V:Rule2" type="connector" idref="#_x0000_s1070"/>
        <o:r id="V:Rule3" type="connector" idref="#_x0000_s1082"/>
        <o:r id="V:Rule4" type="connector" idref="#_x0000_s1087"/>
        <o:r id="V:Rule5" type="connector" idref="#_x0000_s1096"/>
        <o:r id="V:Rule6" type="connector" idref="#_x0000_s1071"/>
        <o:r id="V:Rule7" type="connector" idref="#_x0000_s1035"/>
        <o:r id="V:Rule8" type="connector" idref="#_x0000_s1090"/>
        <o:r id="V:Rule9" type="connector" idref="#_x0000_s1099"/>
        <o:r id="V:Rule10" type="connector" idref="#_x0000_s1073"/>
        <o:r id="V:Rule11" type="connector" idref="#_x0000_s1052"/>
        <o:r id="V:Rule12" type="connector" idref="#_x0000_s1094"/>
        <o:r id="V:Rule13" type="connector" idref="#_x0000_s1043"/>
        <o:r id="V:Rule14" type="connector" idref="#_x0000_s1045"/>
        <o:r id="V:Rule15" type="connector" idref="#_x0000_s1083"/>
        <o:r id="V:Rule16" type="connector" idref="#_x0000_s1037"/>
        <o:r id="V:Rule17" type="connector" idref="#_x0000_s1084"/>
        <o:r id="V:Rule18" type="connector" idref="#_x0000_s1032"/>
        <o:r id="V:Rule19" type="connector" idref="#_x0000_s1051"/>
        <o:r id="V:Rule20" type="connector" idref="#_x0000_s1093"/>
        <o:r id="V:Rule21" type="connector" idref="#_x0000_s1050"/>
        <o:r id="V:Rule22" type="connector" idref="#_x0000_s1057"/>
        <o:r id="V:Rule23" type="connector" idref="#_x0000_s1072"/>
        <o:r id="V:Rule24" type="connector" idref="#_x0000_s1098"/>
        <o:r id="V:Rule25" type="connector" idref="#_x0000_s1067"/>
        <o:r id="V:Rule26" type="connector" idref="#_x0000_s1056"/>
        <o:r id="V:Rule27" type="connector" idref="#_x0000_s1086"/>
        <o:r id="V:Rule28" type="connector" idref="#_x0000_s1080"/>
        <o:r id="V:Rule29" type="connector" idref="#_x0000_s1058"/>
        <o:r id="V:Rule30" type="connector" idref="#_x0000_s1059"/>
        <o:r id="V:Rule31" type="connector" idref="#_x0000_s1095"/>
        <o:r id="V:Rule32" type="connector" idref="#_x0000_s1114"/>
        <o:r id="V:Rule33" type="connector" idref="#_x0000_s1085"/>
        <o:r id="V:Rule34" type="connector" idref="#_x0000_s1110"/>
        <o:r id="V:Rule35" type="connector" idref="#_x0000_s1088"/>
        <o:r id="V:Rule36" type="connector" idref="#_x0000_s1062"/>
        <o:r id="V:Rule37" type="connector" idref="#_x0000_s1075"/>
        <o:r id="V:Rule38" type="connector" idref="#_x0000_s1054"/>
        <o:r id="V:Rule39" type="connector" idref="#_x0000_s1097"/>
        <o:r id="V:Rule40" type="connector" idref="#_x0000_s1078"/>
        <o:r id="V:Rule41" type="connector" idref="#_x0000_s1068"/>
        <o:r id="V:Rule42" type="connector" idref="#_x0000_s1116"/>
        <o:r id="V:Rule43" type="connector" idref="#_x0000_s1106"/>
        <o:r id="V:Rule44" type="connector" idref="#_x0000_s1039"/>
        <o:r id="V:Rule45" type="connector" idref="#_x0000_s1103"/>
        <o:r id="V:Rule46" type="connector" idref="#_x0000_s1047"/>
        <o:r id="V:Rule47" type="connector" idref="#_x0000_s1074"/>
        <o:r id="V:Rule48" type="connector" idref="#_x0000_s1048"/>
        <o:r id="V:Rule49" type="connector" idref="#_x0000_s1111"/>
        <o:r id="V:Rule50" type="connector" idref="#_x0000_s1101"/>
        <o:r id="V:Rule51" type="connector" idref="#_x0000_s1053"/>
        <o:r id="V:Rule52" type="connector" idref="#_x0000_s1040"/>
        <o:r id="V:Rule53" type="connector" idref="#_x0000_s1029"/>
        <o:r id="V:Rule54" type="connector" idref="#_x0000_s1118"/>
        <o:r id="V:Rule55" type="connector" idref="#_x0000_s1044"/>
        <o:r id="V:Rule56" type="connector" idref="#_x0000_s1041"/>
        <o:r id="V:Rule57" type="connector" idref="#_x0000_s1108"/>
        <o:r id="V:Rule58" type="connector" idref="#_x0000_s1066"/>
        <o:r id="V:Rule59" type="connector" idref="#_x0000_s1089"/>
        <o:r id="V:Rule60" type="connector" idref="#_x0000_s1049"/>
        <o:r id="V:Rule61" type="connector" idref="#_x0000_s1104"/>
        <o:r id="V:Rule62" type="connector" idref="#_x0000_s1115"/>
        <o:r id="V:Rule63" type="connector" idref="#_x0000_s1042"/>
        <o:r id="V:Rule64" type="connector" idref="#_x0000_s1105"/>
        <o:r id="V:Rule65" type="connector" idref="#_x0000_s1076"/>
        <o:r id="V:Rule66" type="connector" idref="#_x0000_s1061"/>
        <o:r id="V:Rule67" type="connector" idref="#_x0000_s1113"/>
        <o:r id="V:Rule68" type="connector" idref="#_x0000_s1063"/>
        <o:r id="V:Rule69" type="connector" idref="#_x0000_s1100"/>
        <o:r id="V:Rule70" type="connector" idref="#_x0000_s1036"/>
        <o:r id="V:Rule71" type="connector" idref="#_x0000_s1081"/>
        <o:r id="V:Rule72" type="connector" idref="#_x0000_s1091"/>
        <o:r id="V:Rule73" type="connector" idref="#_x0000_s1055"/>
        <o:r id="V:Rule74" type="connector" idref="#_x0000_s1102"/>
        <o:r id="V:Rule75" type="connector" idref="#_x0000_s1112"/>
        <o:r id="V:Rule76" type="connector" idref="#_x0000_s1064"/>
        <o:r id="V:Rule77" type="connector" idref="#_x0000_s1065"/>
        <o:r id="V:Rule78" type="connector" idref="#_x0000_s1079"/>
        <o:r id="V:Rule79" type="connector" idref="#_x0000_s1033"/>
        <o:r id="V:Rule80" type="connector" idref="#_x0000_s1109"/>
        <o:r id="V:Rule81" type="connector" idref="#_x0000_s1060"/>
        <o:r id="V:Rule82" type="connector" idref="#_x0000_s1107"/>
        <o:r id="V:Rule83" type="connector" idref="#_x0000_s1117"/>
        <o:r id="V:Rule84" type="connector" idref="#_x0000_s1046"/>
        <o:r id="V:Rule85" type="connector" idref="#_x0000_s1038"/>
        <o:r id="V:Rule86" type="connector" idref="#_x0000_s1077"/>
      </o:rules>
    </o:shapelayout>
  </w:shapeDefaults>
  <w:decimalSymbol w:val="."/>
  <w:listSeparator w:val=","/>
  <w14:docId w14:val="5C7AEB2A"/>
  <w15:docId w15:val="{1DD39C21-C48D-4EA2-8F0E-CEDEAFDE5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3DC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4A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4A95"/>
  </w:style>
  <w:style w:type="paragraph" w:styleId="Footer">
    <w:name w:val="footer"/>
    <w:basedOn w:val="Normal"/>
    <w:link w:val="FooterChar"/>
    <w:uiPriority w:val="99"/>
    <w:unhideWhenUsed/>
    <w:rsid w:val="002B4A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A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2819</Words>
  <Characters>1607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va Kumar Kurumella</cp:lastModifiedBy>
  <cp:revision>6</cp:revision>
  <dcterms:created xsi:type="dcterms:W3CDTF">2021-04-20T09:15:00Z</dcterms:created>
  <dcterms:modified xsi:type="dcterms:W3CDTF">2023-01-30T07:06:00Z</dcterms:modified>
</cp:coreProperties>
</file>